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B85FE" w14:textId="77777777" w:rsidR="005D1F2E" w:rsidRDefault="005D1F2E" w:rsidP="00710E4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lang w:val="en-SI"/>
        </w:rPr>
      </w:pPr>
    </w:p>
    <w:p w14:paraId="42ECF45E" w14:textId="77777777" w:rsidR="005D1F2E" w:rsidRDefault="005D1F2E" w:rsidP="00710E4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lang w:val="en-SI"/>
        </w:rPr>
      </w:pPr>
    </w:p>
    <w:p w14:paraId="5CA4D645" w14:textId="77777777" w:rsidR="00492DBD" w:rsidRDefault="00492DBD" w:rsidP="00492DBD">
      <w:pPr>
        <w:jc w:val="center"/>
        <w:rPr>
          <w:b/>
        </w:rPr>
      </w:pPr>
    </w:p>
    <w:p w14:paraId="01B23795" w14:textId="77777777" w:rsidR="00492DBD" w:rsidRDefault="00492DBD" w:rsidP="00492DBD">
      <w:pPr>
        <w:jc w:val="center"/>
        <w:rPr>
          <w:b/>
        </w:rPr>
      </w:pPr>
    </w:p>
    <w:p w14:paraId="13BDBA8F" w14:textId="5ABC3A14" w:rsidR="00492DBD" w:rsidRDefault="00492DBD" w:rsidP="00492DBD">
      <w:pPr>
        <w:jc w:val="center"/>
        <w:rPr>
          <w:b/>
        </w:rPr>
      </w:pPr>
      <w:r w:rsidRPr="00842AD1">
        <w:rPr>
          <w:b/>
        </w:rPr>
        <w:t xml:space="preserve">PRIJAVA ZA SODELOVANJE V PROJEKTU </w:t>
      </w:r>
      <w:r>
        <w:rPr>
          <w:b/>
        </w:rPr>
        <w:t>ŠTUDENTSKI IZZIVI</w:t>
      </w:r>
      <w:r w:rsidR="00100015">
        <w:rPr>
          <w:b/>
        </w:rPr>
        <w:t xml:space="preserve"> UNIVERZE V MARIBORU 2023</w:t>
      </w:r>
    </w:p>
    <w:p w14:paraId="0D5A541D" w14:textId="769380B6" w:rsidR="00492DBD" w:rsidRPr="00492DBD" w:rsidRDefault="00492DBD" w:rsidP="00492DBD">
      <w:pPr>
        <w:jc w:val="center"/>
        <w:rPr>
          <w:b/>
          <w:bCs/>
        </w:rPr>
      </w:pPr>
      <w:r w:rsidRPr="00492DBD">
        <w:rPr>
          <w:rFonts w:cs="Calibri"/>
          <w:b/>
          <w:bCs/>
        </w:rPr>
        <w:t>Model distribucije trajnostnih agrovelneških dobrin slovenskega podeželja za večjo blaginjo lokalne skupnosti #AGROVEL</w:t>
      </w:r>
    </w:p>
    <w:p w14:paraId="5D5999E6" w14:textId="386A1BCC" w:rsidR="00492DBD" w:rsidRPr="00842AD1" w:rsidRDefault="00492DBD" w:rsidP="00492DBD">
      <w:pPr>
        <w:jc w:val="center"/>
        <w:rPr>
          <w:b/>
        </w:rPr>
      </w:pPr>
      <w:r>
        <w:rPr>
          <w:b/>
        </w:rPr>
        <w:t>Mentor: doc. ddr. Lazar Pavić</w:t>
      </w:r>
    </w:p>
    <w:p w14:paraId="517203B1" w14:textId="77777777" w:rsidR="00492DBD" w:rsidRDefault="00492DBD" w:rsidP="00492DBD">
      <w:pPr>
        <w:jc w:val="center"/>
        <w:rPr>
          <w:b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2943"/>
        <w:gridCol w:w="5529"/>
      </w:tblGrid>
      <w:tr w:rsidR="00492DBD" w14:paraId="143322DC" w14:textId="77777777" w:rsidTr="004A2C15">
        <w:tc>
          <w:tcPr>
            <w:tcW w:w="2943" w:type="dxa"/>
          </w:tcPr>
          <w:p w14:paraId="1E046FCD" w14:textId="77777777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Matična fakulteta</w:t>
            </w:r>
          </w:p>
        </w:tc>
        <w:tc>
          <w:tcPr>
            <w:tcW w:w="5529" w:type="dxa"/>
          </w:tcPr>
          <w:p w14:paraId="2B41BE6D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564F1480" w14:textId="77777777" w:rsidTr="004A2C15">
        <w:tc>
          <w:tcPr>
            <w:tcW w:w="2943" w:type="dxa"/>
          </w:tcPr>
          <w:p w14:paraId="08CCFB70" w14:textId="77777777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Ime in priimek študenta</w:t>
            </w:r>
          </w:p>
        </w:tc>
        <w:tc>
          <w:tcPr>
            <w:tcW w:w="5529" w:type="dxa"/>
          </w:tcPr>
          <w:p w14:paraId="3AD69CED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075419E2" w14:textId="77777777" w:rsidTr="004A2C15">
        <w:tc>
          <w:tcPr>
            <w:tcW w:w="2943" w:type="dxa"/>
          </w:tcPr>
          <w:p w14:paraId="32D25BA0" w14:textId="686ADFE8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Domači naslov, pošta in poštna številka</w:t>
            </w:r>
          </w:p>
        </w:tc>
        <w:tc>
          <w:tcPr>
            <w:tcW w:w="5529" w:type="dxa"/>
          </w:tcPr>
          <w:p w14:paraId="4B11DCE5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05BBD677" w14:textId="77777777" w:rsidTr="004A2C15">
        <w:tc>
          <w:tcPr>
            <w:tcW w:w="2943" w:type="dxa"/>
          </w:tcPr>
          <w:p w14:paraId="40719AAA" w14:textId="77777777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EMŠO</w:t>
            </w:r>
          </w:p>
        </w:tc>
        <w:tc>
          <w:tcPr>
            <w:tcW w:w="5529" w:type="dxa"/>
          </w:tcPr>
          <w:p w14:paraId="61474200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51FC4DE5" w14:textId="77777777" w:rsidTr="004A2C15">
        <w:tc>
          <w:tcPr>
            <w:tcW w:w="2943" w:type="dxa"/>
          </w:tcPr>
          <w:p w14:paraId="121F4C41" w14:textId="77777777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Davčna številka</w:t>
            </w:r>
          </w:p>
        </w:tc>
        <w:tc>
          <w:tcPr>
            <w:tcW w:w="5529" w:type="dxa"/>
          </w:tcPr>
          <w:p w14:paraId="55BD15DB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0DD2ADA7" w14:textId="77777777" w:rsidTr="004A2C15">
        <w:tc>
          <w:tcPr>
            <w:tcW w:w="2943" w:type="dxa"/>
          </w:tcPr>
          <w:p w14:paraId="57453424" w14:textId="77777777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 xml:space="preserve">Vpisna številka </w:t>
            </w:r>
          </w:p>
        </w:tc>
        <w:tc>
          <w:tcPr>
            <w:tcW w:w="5529" w:type="dxa"/>
          </w:tcPr>
          <w:p w14:paraId="14EE1CC7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4226614C" w14:textId="77777777" w:rsidTr="004A2C15">
        <w:tc>
          <w:tcPr>
            <w:tcW w:w="2943" w:type="dxa"/>
          </w:tcPr>
          <w:p w14:paraId="665C8B59" w14:textId="77777777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Elektronska pošta</w:t>
            </w:r>
          </w:p>
        </w:tc>
        <w:tc>
          <w:tcPr>
            <w:tcW w:w="5529" w:type="dxa"/>
          </w:tcPr>
          <w:p w14:paraId="075AD191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1BBA2BFE" w14:textId="77777777" w:rsidTr="004A2C15">
        <w:tc>
          <w:tcPr>
            <w:tcW w:w="2943" w:type="dxa"/>
          </w:tcPr>
          <w:p w14:paraId="556F6E3C" w14:textId="77777777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Telefon</w:t>
            </w:r>
          </w:p>
        </w:tc>
        <w:tc>
          <w:tcPr>
            <w:tcW w:w="5529" w:type="dxa"/>
          </w:tcPr>
          <w:p w14:paraId="2EE4D488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278A2BB9" w14:textId="77777777" w:rsidTr="004A2C15">
        <w:tc>
          <w:tcPr>
            <w:tcW w:w="2943" w:type="dxa"/>
          </w:tcPr>
          <w:p w14:paraId="503666CB" w14:textId="339445F1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Študijski program, smer in stopnja študija</w:t>
            </w:r>
          </w:p>
        </w:tc>
        <w:tc>
          <w:tcPr>
            <w:tcW w:w="5529" w:type="dxa"/>
          </w:tcPr>
          <w:p w14:paraId="52126A70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  <w:tr w:rsidR="00492DBD" w14:paraId="344C7DC7" w14:textId="77777777" w:rsidTr="004A2C15">
        <w:tc>
          <w:tcPr>
            <w:tcW w:w="2943" w:type="dxa"/>
          </w:tcPr>
          <w:p w14:paraId="7ABC144C" w14:textId="77777777" w:rsidR="00492DBD" w:rsidRDefault="00492DBD" w:rsidP="004A2C15">
            <w:pPr>
              <w:jc w:val="both"/>
              <w:rPr>
                <w:b/>
              </w:rPr>
            </w:pPr>
            <w:r>
              <w:rPr>
                <w:b/>
              </w:rPr>
              <w:t>Letnik</w:t>
            </w:r>
          </w:p>
        </w:tc>
        <w:tc>
          <w:tcPr>
            <w:tcW w:w="5529" w:type="dxa"/>
          </w:tcPr>
          <w:p w14:paraId="1C639B60" w14:textId="77777777" w:rsidR="00492DBD" w:rsidRDefault="00492DBD" w:rsidP="004A2C15">
            <w:pPr>
              <w:jc w:val="both"/>
              <w:rPr>
                <w:b/>
              </w:rPr>
            </w:pPr>
          </w:p>
        </w:tc>
      </w:tr>
    </w:tbl>
    <w:p w14:paraId="75821534" w14:textId="77777777" w:rsidR="00492DBD" w:rsidRDefault="00492DBD" w:rsidP="00492DBD">
      <w:pPr>
        <w:jc w:val="both"/>
        <w:rPr>
          <w:b/>
        </w:rPr>
      </w:pPr>
    </w:p>
    <w:p w14:paraId="1A746AE6" w14:textId="77777777" w:rsidR="00492DBD" w:rsidRPr="0028235E" w:rsidRDefault="00492DBD" w:rsidP="00492DBD">
      <w:pPr>
        <w:jc w:val="both"/>
        <w:rPr>
          <w:b/>
          <w:u w:val="single"/>
        </w:rPr>
      </w:pPr>
      <w:r w:rsidRPr="0028235E">
        <w:rPr>
          <w:b/>
          <w:u w:val="single"/>
        </w:rPr>
        <w:t>Motivacijsko pismo:</w:t>
      </w:r>
    </w:p>
    <w:p w14:paraId="2236E868" w14:textId="77777777" w:rsidR="00810879" w:rsidRPr="0058265D" w:rsidRDefault="00810879" w:rsidP="00710E4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sectPr w:rsidR="00810879" w:rsidRPr="0058265D" w:rsidSect="00075DF4">
      <w:head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6A9E6" w14:textId="77777777" w:rsidR="005D1F2E" w:rsidRDefault="005D1F2E" w:rsidP="005D1F2E">
      <w:pPr>
        <w:spacing w:after="0" w:line="240" w:lineRule="auto"/>
      </w:pPr>
      <w:r>
        <w:separator/>
      </w:r>
    </w:p>
  </w:endnote>
  <w:endnote w:type="continuationSeparator" w:id="0">
    <w:p w14:paraId="7A5F9B33" w14:textId="77777777" w:rsidR="005D1F2E" w:rsidRDefault="005D1F2E" w:rsidP="005D1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F5C80" w14:textId="77777777" w:rsidR="005D1F2E" w:rsidRDefault="005D1F2E" w:rsidP="005D1F2E">
      <w:pPr>
        <w:spacing w:after="0" w:line="240" w:lineRule="auto"/>
      </w:pPr>
      <w:r>
        <w:separator/>
      </w:r>
    </w:p>
  </w:footnote>
  <w:footnote w:type="continuationSeparator" w:id="0">
    <w:p w14:paraId="11016298" w14:textId="77777777" w:rsidR="005D1F2E" w:rsidRDefault="005D1F2E" w:rsidP="005D1F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1905D" w14:textId="00F1A804" w:rsidR="005D1F2E" w:rsidRDefault="005D1F2E" w:rsidP="005D1F2E">
    <w:pPr>
      <w:pStyle w:val="Glava"/>
      <w:jc w:val="center"/>
    </w:pPr>
    <w:r>
      <w:rPr>
        <w:noProof/>
        <w:lang w:eastAsia="sl-SI"/>
      </w:rPr>
      <w:drawing>
        <wp:inline distT="0" distB="0" distL="0" distR="0" wp14:anchorId="51C73F46" wp14:editId="08701E2C">
          <wp:extent cx="2256352" cy="931653"/>
          <wp:effectExtent l="0" t="0" r="0" b="1905"/>
          <wp:docPr id="2" name="Slika 2" descr="C:\Users\Ksenija\Desktop\logo-um-f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senija\Desktop\logo-um-f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328" cy="9399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22DAF"/>
    <w:multiLevelType w:val="hybridMultilevel"/>
    <w:tmpl w:val="9CD8A306"/>
    <w:lvl w:ilvl="0" w:tplc="2FF42B0A">
      <w:start w:val="1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sjAxN7M0MTO1MDFQ0lEKTi0uzszPAykwrAUAq8jMLCwAAAA="/>
  </w:docVars>
  <w:rsids>
    <w:rsidRoot w:val="00710E4F"/>
    <w:rsid w:val="000E0283"/>
    <w:rsid w:val="00100015"/>
    <w:rsid w:val="00192710"/>
    <w:rsid w:val="001A6D15"/>
    <w:rsid w:val="00492DBD"/>
    <w:rsid w:val="00571851"/>
    <w:rsid w:val="0058265D"/>
    <w:rsid w:val="005D1F2E"/>
    <w:rsid w:val="00710E4F"/>
    <w:rsid w:val="00810879"/>
    <w:rsid w:val="00982F56"/>
    <w:rsid w:val="00AC5963"/>
    <w:rsid w:val="00CD73ED"/>
    <w:rsid w:val="00E365FA"/>
    <w:rsid w:val="00EF49C9"/>
    <w:rsid w:val="00EF4F10"/>
    <w:rsid w:val="00FD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249F85"/>
  <w15:chartTrackingRefBased/>
  <w15:docId w15:val="{3BDC2E54-9BFC-4B5D-8360-8ED344471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D1F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D1F2E"/>
  </w:style>
  <w:style w:type="paragraph" w:styleId="Noga">
    <w:name w:val="footer"/>
    <w:basedOn w:val="Navaden"/>
    <w:link w:val="NogaZnak"/>
    <w:uiPriority w:val="99"/>
    <w:unhideWhenUsed/>
    <w:rsid w:val="005D1F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D1F2E"/>
  </w:style>
  <w:style w:type="paragraph" w:styleId="Odstavekseznama">
    <w:name w:val="List Paragraph"/>
    <w:basedOn w:val="Navaden"/>
    <w:uiPriority w:val="34"/>
    <w:qFormat/>
    <w:rsid w:val="00810879"/>
    <w:pPr>
      <w:spacing w:after="200" w:line="276" w:lineRule="auto"/>
      <w:ind w:left="720"/>
      <w:contextualSpacing/>
    </w:pPr>
  </w:style>
  <w:style w:type="table" w:styleId="Tabelamrea">
    <w:name w:val="Table Grid"/>
    <w:basedOn w:val="Navadnatabela"/>
    <w:uiPriority w:val="59"/>
    <w:rsid w:val="00492D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408</Characters>
  <Application>Microsoft Office Word</Application>
  <DocSecurity>0</DocSecurity>
  <Lines>4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 Forte</dc:creator>
  <cp:keywords/>
  <dc:description/>
  <cp:lastModifiedBy>Manca Zrinski</cp:lastModifiedBy>
  <cp:revision>2</cp:revision>
  <dcterms:created xsi:type="dcterms:W3CDTF">2023-01-31T11:06:00Z</dcterms:created>
  <dcterms:modified xsi:type="dcterms:W3CDTF">2023-01-3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30518d4f9787d53afaf5bcc0a7d7167dd778c255bfa23992d207a7df869edf</vt:lpwstr>
  </property>
</Properties>
</file>